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E86A0" w14:textId="3EC76193" w:rsidR="004045FD" w:rsidRPr="00FE3B62" w:rsidRDefault="00CF56BF" w:rsidP="004045FD">
      <w:pPr>
        <w:spacing w:before="0"/>
        <w:rPr>
          <w:i/>
          <w:iCs/>
        </w:rPr>
      </w:pPr>
      <w:r>
        <w:rPr>
          <w:i/>
          <w:iCs/>
        </w:rPr>
        <w:t>Komunikat prasowy</w:t>
      </w:r>
    </w:p>
    <w:p w14:paraId="0EBF61F9" w14:textId="27E023C9" w:rsidR="004045FD" w:rsidRPr="00FE3B62" w:rsidRDefault="004045FD" w:rsidP="004045FD">
      <w:pPr>
        <w:jc w:val="right"/>
      </w:pPr>
      <w:r w:rsidRPr="00FE3B62">
        <w:t xml:space="preserve">Warszawa, </w:t>
      </w:r>
      <w:r w:rsidR="00DB6616">
        <w:t>7.11.</w:t>
      </w:r>
      <w:r w:rsidRPr="00FE3B62">
        <w:t>2022 r.</w:t>
      </w:r>
    </w:p>
    <w:p w14:paraId="2A481ACA" w14:textId="77777777" w:rsidR="005B3816" w:rsidRDefault="005B3816" w:rsidP="004045FD">
      <w:pPr>
        <w:jc w:val="center"/>
        <w:rPr>
          <w:b/>
          <w:bCs/>
          <w:sz w:val="32"/>
          <w:szCs w:val="32"/>
        </w:rPr>
      </w:pPr>
    </w:p>
    <w:p w14:paraId="1147F2D2" w14:textId="08B7147D" w:rsidR="004278F6" w:rsidRDefault="00A3615D" w:rsidP="006E59BD">
      <w:pPr>
        <w:shd w:val="clear" w:color="auto" w:fill="FFFFFF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yczaruj magiczne chwile ze świątecznym asortymentem </w:t>
      </w:r>
      <w:proofErr w:type="spellStart"/>
      <w:r>
        <w:rPr>
          <w:b/>
          <w:bCs/>
          <w:sz w:val="32"/>
          <w:szCs w:val="32"/>
        </w:rPr>
        <w:t>HalfPrice</w:t>
      </w:r>
      <w:proofErr w:type="spellEnd"/>
      <w:r>
        <w:rPr>
          <w:b/>
          <w:bCs/>
          <w:sz w:val="32"/>
          <w:szCs w:val="32"/>
        </w:rPr>
        <w:t xml:space="preserve"> </w:t>
      </w:r>
    </w:p>
    <w:p w14:paraId="29B48FA5" w14:textId="181EF4DD" w:rsidR="004045FD" w:rsidRDefault="004045FD" w:rsidP="004045FD">
      <w:pPr>
        <w:spacing w:before="0" w:line="360" w:lineRule="auto"/>
        <w:jc w:val="both"/>
        <w:rPr>
          <w:b/>
          <w:bCs/>
          <w:sz w:val="22"/>
        </w:rPr>
      </w:pPr>
    </w:p>
    <w:p w14:paraId="655A21B9" w14:textId="5CC9A358" w:rsidR="007C3C10" w:rsidRDefault="00D25038" w:rsidP="00020F05">
      <w:pPr>
        <w:shd w:val="clear" w:color="auto" w:fill="FFFFFF"/>
        <w:rPr>
          <w:b/>
          <w:bCs/>
        </w:rPr>
      </w:pPr>
      <w:r>
        <w:rPr>
          <w:b/>
          <w:bCs/>
        </w:rPr>
        <w:t>Pewnie</w:t>
      </w:r>
      <w:r w:rsidR="00020F05" w:rsidRPr="006E59BD">
        <w:rPr>
          <w:b/>
          <w:bCs/>
        </w:rPr>
        <w:t xml:space="preserve">, choinka, pierniczki i prezenty są niezmiernie ważne, </w:t>
      </w:r>
      <w:r w:rsidR="007C3C10">
        <w:rPr>
          <w:b/>
          <w:bCs/>
        </w:rPr>
        <w:t xml:space="preserve">ale w natłoku okołoświątecznych obowiązków łatwo jest zapomnieć o co tak naprawdę tu chodzi. Daj sobie pomóc. W </w:t>
      </w:r>
      <w:proofErr w:type="spellStart"/>
      <w:r w:rsidR="007C3C10">
        <w:rPr>
          <w:b/>
          <w:bCs/>
        </w:rPr>
        <w:t>HalfPrice</w:t>
      </w:r>
      <w:proofErr w:type="spellEnd"/>
      <w:r w:rsidR="007C3C10">
        <w:rPr>
          <w:b/>
          <w:bCs/>
        </w:rPr>
        <w:t xml:space="preserve"> znajdziesz wszystko, co można potrzebować w święta, oszczędzając przy tym </w:t>
      </w:r>
      <w:r w:rsidR="00811C6A">
        <w:rPr>
          <w:b/>
          <w:bCs/>
        </w:rPr>
        <w:t xml:space="preserve">swoje </w:t>
      </w:r>
      <w:r w:rsidR="007C3C10">
        <w:rPr>
          <w:b/>
          <w:bCs/>
        </w:rPr>
        <w:t xml:space="preserve">nerwy, czas </w:t>
      </w:r>
      <w:r w:rsidR="00DB6616">
        <w:rPr>
          <w:b/>
          <w:bCs/>
        </w:rPr>
        <w:br/>
      </w:r>
      <w:r w:rsidR="007C3C10">
        <w:rPr>
          <w:b/>
          <w:bCs/>
        </w:rPr>
        <w:t>i pieniądze.</w:t>
      </w:r>
    </w:p>
    <w:p w14:paraId="6CFDC0BE" w14:textId="1A134FBB" w:rsidR="00020F05" w:rsidRPr="007C3C10" w:rsidRDefault="00020F05" w:rsidP="00020F05">
      <w:pPr>
        <w:shd w:val="clear" w:color="auto" w:fill="FFFFFF"/>
        <w:rPr>
          <w:b/>
          <w:bCs/>
        </w:rPr>
      </w:pPr>
    </w:p>
    <w:p w14:paraId="5DD828BD" w14:textId="77777777" w:rsidR="00020F05" w:rsidRPr="006E59BD" w:rsidRDefault="00020F05" w:rsidP="00020F05">
      <w:pPr>
        <w:shd w:val="clear" w:color="auto" w:fill="FFFFFF"/>
      </w:pPr>
    </w:p>
    <w:p w14:paraId="075C9AE7" w14:textId="695B8278" w:rsidR="007C3C10" w:rsidRDefault="00A3615D" w:rsidP="00020F05">
      <w:pPr>
        <w:shd w:val="clear" w:color="auto" w:fill="FFFFFF"/>
      </w:pPr>
      <w:r>
        <w:t>Jak to możliwe, że samo słowo „święta” w tak wielu</w:t>
      </w:r>
      <w:r w:rsidR="007C3C10">
        <w:t xml:space="preserve"> z nas wywołuje stres i napięcie? Przecież z założenia to czas na odpoczynek, spotkania z bliskimi i beztroskiego ucztowania. A jednak – w obliczu niekończącej się liczby zakupów, obowiązków i czynności „do odhaczenia” tygodnie prowadzące do świąt mogą przeobrazić się w gorączkową pogoń po prezenty, dekoracje, </w:t>
      </w:r>
      <w:proofErr w:type="gramStart"/>
      <w:r w:rsidR="007C3C10">
        <w:t>ciuchy</w:t>
      </w:r>
      <w:proofErr w:type="gramEnd"/>
      <w:r w:rsidR="007C3C10">
        <w:t xml:space="preserve"> czy jedzenie.  Nie musi tak być – </w:t>
      </w:r>
      <w:r w:rsidR="009840A4">
        <w:t xml:space="preserve">wystarczy skoczyć do </w:t>
      </w:r>
      <w:proofErr w:type="spellStart"/>
      <w:r w:rsidR="009840A4">
        <w:t>HalfPrice</w:t>
      </w:r>
      <w:proofErr w:type="spellEnd"/>
      <w:r w:rsidR="009840A4">
        <w:t>!</w:t>
      </w:r>
    </w:p>
    <w:p w14:paraId="76A9266F" w14:textId="61954F3F" w:rsidR="009840A4" w:rsidRDefault="009840A4" w:rsidP="00020F05">
      <w:pPr>
        <w:shd w:val="clear" w:color="auto" w:fill="FFFFFF"/>
      </w:pPr>
    </w:p>
    <w:p w14:paraId="380E0106" w14:textId="3513E9A0" w:rsidR="009840A4" w:rsidRPr="009840A4" w:rsidRDefault="009840A4" w:rsidP="00020F05">
      <w:pPr>
        <w:shd w:val="clear" w:color="auto" w:fill="FFFFFF"/>
        <w:rPr>
          <w:b/>
        </w:rPr>
      </w:pPr>
      <w:r w:rsidRPr="009840A4">
        <w:rPr>
          <w:b/>
        </w:rPr>
        <w:t xml:space="preserve">Mikołaj </w:t>
      </w:r>
      <w:r w:rsidR="00811C6A">
        <w:rPr>
          <w:b/>
        </w:rPr>
        <w:t>kupowałby</w:t>
      </w:r>
      <w:r w:rsidRPr="009840A4">
        <w:rPr>
          <w:b/>
        </w:rPr>
        <w:t xml:space="preserve"> w </w:t>
      </w:r>
      <w:proofErr w:type="spellStart"/>
      <w:r w:rsidRPr="009840A4">
        <w:rPr>
          <w:b/>
        </w:rPr>
        <w:t>HalfPrice</w:t>
      </w:r>
      <w:proofErr w:type="spellEnd"/>
    </w:p>
    <w:p w14:paraId="0AD38139" w14:textId="05E6C0E8" w:rsidR="007C3C10" w:rsidRDefault="007C3C10" w:rsidP="00020F05">
      <w:pPr>
        <w:shd w:val="clear" w:color="auto" w:fill="FFFFFF"/>
      </w:pPr>
    </w:p>
    <w:p w14:paraId="00834686" w14:textId="5A73D6C9" w:rsidR="009840A4" w:rsidRDefault="009840A4" w:rsidP="00020F05">
      <w:pPr>
        <w:shd w:val="clear" w:color="auto" w:fill="FFFFFF"/>
      </w:pPr>
      <w:r>
        <w:t xml:space="preserve">Gwarantujemy, że świąteczne zakupy w jednym ze sklepów </w:t>
      </w:r>
      <w:proofErr w:type="spellStart"/>
      <w:r>
        <w:t>HalfPrice</w:t>
      </w:r>
      <w:proofErr w:type="spellEnd"/>
      <w:r>
        <w:t xml:space="preserve"> lub na HalfPrice.eu mogą oczarować nawet największego świątecznego cynika. Przede wszystkim – w </w:t>
      </w:r>
      <w:proofErr w:type="spellStart"/>
      <w:r>
        <w:t>HalfPrice</w:t>
      </w:r>
      <w:proofErr w:type="spellEnd"/>
      <w:r>
        <w:t xml:space="preserve"> zaspokoisz każdą swoją świąt</w:t>
      </w:r>
      <w:r w:rsidR="00276238">
        <w:t>e</w:t>
      </w:r>
      <w:r>
        <w:t xml:space="preserve">czną potrzebę, a następnie zachciankę. Zestaw bombek i złoty łańcuch? Jest. Świąteczne talerze w renifery, włoskie ciastka, bomba do kąpieli o zapachu piernika, cekinowa kiecka i pasujące do niej szałowe platformy? Nie żartowaliśmy – w </w:t>
      </w:r>
      <w:proofErr w:type="spellStart"/>
      <w:r>
        <w:t>HalfPrice</w:t>
      </w:r>
      <w:proofErr w:type="spellEnd"/>
      <w:r>
        <w:t xml:space="preserve"> naprawdę kupisz absolutnie wszystko, co może kojarzyć się ze świętami, od krawata w bałwany, który gra kolędy aż po uszy renifera dla psa. Obdaruj tą dobrocią bliskich, dając im rzeczy z </w:t>
      </w:r>
      <w:proofErr w:type="spellStart"/>
      <w:r>
        <w:t>HalfPrice</w:t>
      </w:r>
      <w:proofErr w:type="spellEnd"/>
      <w:r>
        <w:t xml:space="preserve"> na </w:t>
      </w:r>
      <w:r w:rsidR="00276238">
        <w:t>prezent</w:t>
      </w:r>
      <w:r>
        <w:t xml:space="preserve"> albo rozpieść się – w końcu nie ma lepszego remedium na okołoświąteczny stres niż podarunek dla samego siebie.  </w:t>
      </w:r>
    </w:p>
    <w:p w14:paraId="77868FF6" w14:textId="004DBBE5" w:rsidR="009840A4" w:rsidRDefault="009840A4" w:rsidP="00020F05">
      <w:pPr>
        <w:shd w:val="clear" w:color="auto" w:fill="FFFFFF"/>
      </w:pPr>
    </w:p>
    <w:p w14:paraId="412DE67B" w14:textId="1D924602" w:rsidR="009840A4" w:rsidRPr="009840A4" w:rsidRDefault="009840A4" w:rsidP="00020F05">
      <w:pPr>
        <w:shd w:val="clear" w:color="auto" w:fill="FFFFFF"/>
        <w:rPr>
          <w:b/>
        </w:rPr>
      </w:pPr>
      <w:r w:rsidRPr="009840A4">
        <w:rPr>
          <w:b/>
        </w:rPr>
        <w:t>Gwiazdkowe okazje</w:t>
      </w:r>
    </w:p>
    <w:p w14:paraId="02AFFAC4" w14:textId="7333E7A9" w:rsidR="009840A4" w:rsidRDefault="009840A4" w:rsidP="00020F05">
      <w:pPr>
        <w:shd w:val="clear" w:color="auto" w:fill="FFFFFF"/>
      </w:pPr>
    </w:p>
    <w:p w14:paraId="489FD445" w14:textId="41B61E2A" w:rsidR="00020F05" w:rsidRPr="006E59BD" w:rsidRDefault="00BD10FE" w:rsidP="00020F05">
      <w:pPr>
        <w:shd w:val="clear" w:color="auto" w:fill="FFFFFF"/>
      </w:pPr>
      <w:r>
        <w:t>U nas okazje są dla wszystkich, bez wyjątku. Dlatego świąteczny</w:t>
      </w:r>
      <w:r w:rsidR="00020F05" w:rsidRPr="006E59BD">
        <w:t xml:space="preserve"> asortyment </w:t>
      </w:r>
      <w:proofErr w:type="spellStart"/>
      <w:r>
        <w:t>HalfPrice</w:t>
      </w:r>
      <w:proofErr w:type="spellEnd"/>
      <w:r>
        <w:t xml:space="preserve"> </w:t>
      </w:r>
      <w:r w:rsidR="00020F05" w:rsidRPr="006E59BD">
        <w:t>dostępny</w:t>
      </w:r>
      <w:r>
        <w:t xml:space="preserve"> jest zarówno</w:t>
      </w:r>
      <w:r w:rsidR="00020F05" w:rsidRPr="006E59BD">
        <w:t xml:space="preserve"> w s</w:t>
      </w:r>
      <w:r>
        <w:t xml:space="preserve">klepach stacjonarnych, jak i </w:t>
      </w:r>
      <w:r w:rsidR="00020F05" w:rsidRPr="006E59BD">
        <w:t xml:space="preserve">na HalfPrice.eu. Bez względu na to, czy poszukujesz prezentów </w:t>
      </w:r>
      <w:proofErr w:type="spellStart"/>
      <w:r w:rsidR="00020F05" w:rsidRPr="006E59BD">
        <w:t>last</w:t>
      </w:r>
      <w:proofErr w:type="spellEnd"/>
      <w:r w:rsidR="00020F05" w:rsidRPr="006E59BD">
        <w:t xml:space="preserve"> </w:t>
      </w:r>
      <w:proofErr w:type="spellStart"/>
      <w:r w:rsidR="00020F05" w:rsidRPr="006E59BD">
        <w:t>minute</w:t>
      </w:r>
      <w:proofErr w:type="spellEnd"/>
      <w:r w:rsidR="00020F05" w:rsidRPr="006E59BD">
        <w:t xml:space="preserve"> (nie oceniamy, każdy kiedyś szukał podarunków za pięć dwunasta), stylizacji na sylwestrową imprezę zgodnej z najnowszymi trendami w modzie czy rzeczy, które umilą ci okołoświąteczny </w:t>
      </w:r>
      <w:proofErr w:type="spellStart"/>
      <w:r w:rsidR="00020F05" w:rsidRPr="006E59BD">
        <w:t>chill</w:t>
      </w:r>
      <w:proofErr w:type="spellEnd"/>
      <w:r w:rsidR="00020F05" w:rsidRPr="006E59BD">
        <w:t xml:space="preserve"> w domowym zaciszu – w </w:t>
      </w:r>
      <w:proofErr w:type="spellStart"/>
      <w:r w:rsidR="00020F05" w:rsidRPr="006E59BD">
        <w:t>HalfPrice</w:t>
      </w:r>
      <w:proofErr w:type="spellEnd"/>
      <w:r w:rsidR="00020F05" w:rsidRPr="006E59BD">
        <w:t xml:space="preserve"> znajdziesz je wszystkie, w dodatku w cenie nawet 80% niższej od cen producentów. Owszem, święta mogą być wyjątkowe (i wyjątkowo oszczędne)!</w:t>
      </w:r>
    </w:p>
    <w:p w14:paraId="369F2D57" w14:textId="77777777" w:rsidR="00020F05" w:rsidRPr="006E59BD" w:rsidRDefault="00020F05" w:rsidP="00020F05">
      <w:pPr>
        <w:shd w:val="clear" w:color="auto" w:fill="FFFFFF"/>
      </w:pPr>
    </w:p>
    <w:p w14:paraId="139B2705" w14:textId="77777777" w:rsidR="00020F05" w:rsidRPr="006E59BD" w:rsidRDefault="00020F05" w:rsidP="00020F05">
      <w:pPr>
        <w:shd w:val="clear" w:color="auto" w:fill="FFFFFF"/>
        <w:rPr>
          <w:b/>
        </w:rPr>
      </w:pPr>
      <w:r w:rsidRPr="006E59BD">
        <w:rPr>
          <w:b/>
        </w:rPr>
        <w:t>Święta, święta i po świętach</w:t>
      </w:r>
    </w:p>
    <w:p w14:paraId="42349813" w14:textId="77777777" w:rsidR="00020F05" w:rsidRPr="006E59BD" w:rsidRDefault="00020F05" w:rsidP="00020F05">
      <w:pPr>
        <w:shd w:val="clear" w:color="auto" w:fill="FFFFFF"/>
      </w:pPr>
    </w:p>
    <w:p w14:paraId="76BADFA6" w14:textId="11E89E86" w:rsidR="00020F05" w:rsidRPr="006E59BD" w:rsidRDefault="00020F05" w:rsidP="00020F05">
      <w:pPr>
        <w:shd w:val="clear" w:color="auto" w:fill="FFFFFF"/>
      </w:pPr>
      <w:r w:rsidRPr="006E59BD">
        <w:t xml:space="preserve">Święta to newralgiczny okres dla wszystkich łowców okazji, ale w </w:t>
      </w:r>
      <w:proofErr w:type="spellStart"/>
      <w:r w:rsidRPr="006E59BD">
        <w:t>HalfPrice</w:t>
      </w:r>
      <w:proofErr w:type="spellEnd"/>
      <w:r w:rsidRPr="006E59BD">
        <w:t xml:space="preserve"> trwa on przez cały rok! Marka oparta jest na formule off-</w:t>
      </w:r>
      <w:proofErr w:type="spellStart"/>
      <w:r w:rsidRPr="006E59BD">
        <w:t>price</w:t>
      </w:r>
      <w:proofErr w:type="spellEnd"/>
      <w:r w:rsidRPr="006E59BD">
        <w:t xml:space="preserve">, zgodnie z którym dostępne w asortymencie markowe towary – w tym odzież damską, męską, dziecięcą, sportową, a także marki luksusowe, wyposażenie wnętrz (tak, również bombki), zabawki i akcesoria dla zwierząt -- kosztują nawet 80% taniej od sugerowanych cen producentów, bez względu na sezon i porę roku. </w:t>
      </w:r>
      <w:r w:rsidR="004B7DAF">
        <w:t>Bo w</w:t>
      </w:r>
      <w:r w:rsidRPr="006E59BD">
        <w:t xml:space="preserve"> </w:t>
      </w:r>
      <w:proofErr w:type="spellStart"/>
      <w:r w:rsidRPr="006E59BD">
        <w:t>HalfPrice</w:t>
      </w:r>
      <w:proofErr w:type="spellEnd"/>
      <w:r w:rsidRPr="006E59BD">
        <w:t xml:space="preserve"> kochamy</w:t>
      </w:r>
      <w:r w:rsidR="004B7DAF">
        <w:t>,</w:t>
      </w:r>
      <w:r w:rsidRPr="006E59BD">
        <w:t xml:space="preserve"> </w:t>
      </w:r>
      <w:r w:rsidR="004B7DAF">
        <w:t>gdy czujesz się dobrze, na co dzień i od święta</w:t>
      </w:r>
      <w:r w:rsidRPr="006E59BD">
        <w:t>. Wesołych świąt!</w:t>
      </w:r>
    </w:p>
    <w:p w14:paraId="7B6F4962" w14:textId="5B216A9E" w:rsidR="000431D5" w:rsidRPr="00E33B6E" w:rsidRDefault="000431D5" w:rsidP="00020F05">
      <w:pPr>
        <w:spacing w:before="0" w:line="276" w:lineRule="auto"/>
        <w:jc w:val="both"/>
      </w:pPr>
    </w:p>
    <w:p w14:paraId="7A5282AB" w14:textId="0BF6A090" w:rsidR="00EC43FF" w:rsidRPr="0091153B" w:rsidRDefault="00EC43FF" w:rsidP="0091153B">
      <w:pPr>
        <w:spacing w:before="0" w:line="276" w:lineRule="auto"/>
        <w:jc w:val="both"/>
      </w:pPr>
    </w:p>
    <w:p w14:paraId="15EB4E19" w14:textId="2C041DEB" w:rsidR="00D3720A" w:rsidRDefault="00020F05" w:rsidP="0091153B">
      <w:pPr>
        <w:spacing w:before="0" w:line="276" w:lineRule="auto"/>
        <w:jc w:val="both"/>
      </w:pPr>
      <w:r>
        <w:t>Okazji na święta i nie tylko szukaj na</w:t>
      </w:r>
      <w:r w:rsidR="0056313A">
        <w:t xml:space="preserve"> </w:t>
      </w:r>
      <w:hyperlink r:id="rId11" w:history="1">
        <w:r w:rsidR="0056313A" w:rsidRPr="0056313A">
          <w:rPr>
            <w:rStyle w:val="Hipercze"/>
          </w:rPr>
          <w:t>halfprice.eu</w:t>
        </w:r>
      </w:hyperlink>
      <w:r w:rsidR="0056313A">
        <w:t xml:space="preserve"> </w:t>
      </w:r>
    </w:p>
    <w:p w14:paraId="03912D12" w14:textId="737AC05C" w:rsidR="00CF56BF" w:rsidRDefault="00CF56BF" w:rsidP="0091153B">
      <w:pPr>
        <w:spacing w:before="0" w:line="276" w:lineRule="auto"/>
        <w:jc w:val="both"/>
      </w:pPr>
    </w:p>
    <w:p w14:paraId="47328BCC" w14:textId="043401C2" w:rsidR="00CF56BF" w:rsidRPr="0091153B" w:rsidRDefault="00CF56BF" w:rsidP="00CF56BF">
      <w:pPr>
        <w:spacing w:before="0" w:line="276" w:lineRule="auto"/>
        <w:jc w:val="center"/>
      </w:pPr>
      <w:r>
        <w:t>***</w:t>
      </w:r>
    </w:p>
    <w:p w14:paraId="0F01044A" w14:textId="77777777" w:rsidR="00D3720A" w:rsidRDefault="00D3720A" w:rsidP="00E86A89">
      <w:pPr>
        <w:spacing w:before="0" w:line="276" w:lineRule="auto"/>
        <w:jc w:val="both"/>
        <w:rPr>
          <w:b/>
          <w:bCs/>
        </w:rPr>
      </w:pPr>
    </w:p>
    <w:p w14:paraId="1743FB3B" w14:textId="77777777" w:rsidR="007B7BFA" w:rsidRDefault="007B7BFA" w:rsidP="007B7BFA">
      <w:pPr>
        <w:spacing w:line="276" w:lineRule="auto"/>
        <w:jc w:val="both"/>
        <w:rPr>
          <w:rFonts w:ascii="Calibri" w:eastAsia="Calibri" w:hAnsi="Calibri" w:cs="Calibri"/>
          <w:b/>
          <w:bCs/>
          <w:color w:val="000000" w:themeColor="text1"/>
          <w:szCs w:val="20"/>
        </w:rPr>
      </w:pPr>
      <w:r w:rsidRPr="15C6300F">
        <w:rPr>
          <w:rFonts w:ascii="Calibri" w:eastAsia="Calibri" w:hAnsi="Calibri" w:cs="Calibri"/>
          <w:b/>
          <w:bCs/>
          <w:color w:val="000000" w:themeColor="text1"/>
          <w:szCs w:val="20"/>
        </w:rPr>
        <w:t>Kontakt dla mediów:</w:t>
      </w:r>
    </w:p>
    <w:p w14:paraId="2609C60D" w14:textId="77777777" w:rsidR="007B7BFA" w:rsidRDefault="007B7BFA" w:rsidP="007B7BFA">
      <w:pPr>
        <w:spacing w:line="276" w:lineRule="auto"/>
        <w:jc w:val="both"/>
        <w:rPr>
          <w:rFonts w:ascii="Calibri" w:eastAsia="Calibri" w:hAnsi="Calibri" w:cs="Calibri"/>
          <w:color w:val="000000" w:themeColor="text1"/>
          <w:szCs w:val="20"/>
          <w:lang w:val="de"/>
        </w:rPr>
      </w:pPr>
      <w:r>
        <w:rPr>
          <w:rFonts w:ascii="Calibri" w:eastAsia="Calibri" w:hAnsi="Calibri" w:cs="Calibri"/>
          <w:color w:val="000000" w:themeColor="text1"/>
          <w:szCs w:val="20"/>
          <w:lang w:val="de"/>
        </w:rPr>
        <w:t xml:space="preserve">Magdalena </w:t>
      </w:r>
      <w:proofErr w:type="spellStart"/>
      <w:r>
        <w:rPr>
          <w:rFonts w:ascii="Calibri" w:eastAsia="Calibri" w:hAnsi="Calibri" w:cs="Calibri"/>
          <w:color w:val="000000" w:themeColor="text1"/>
          <w:szCs w:val="20"/>
          <w:lang w:val="de"/>
        </w:rPr>
        <w:t>Pohrybieniuk</w:t>
      </w:r>
      <w:proofErr w:type="spellEnd"/>
    </w:p>
    <w:p w14:paraId="5FFF9C5D" w14:textId="77777777" w:rsidR="007B7BFA" w:rsidRDefault="007B7BFA" w:rsidP="007B7BFA">
      <w:pPr>
        <w:spacing w:line="276" w:lineRule="auto"/>
        <w:jc w:val="both"/>
        <w:rPr>
          <w:rFonts w:ascii="Calibri" w:eastAsia="Calibri" w:hAnsi="Calibri" w:cs="Calibri"/>
          <w:color w:val="000000" w:themeColor="text1"/>
          <w:szCs w:val="20"/>
          <w:lang w:val="de"/>
        </w:rPr>
      </w:pPr>
      <w:r>
        <w:rPr>
          <w:rFonts w:ascii="Calibri" w:eastAsia="Calibri" w:hAnsi="Calibri" w:cs="Calibri"/>
          <w:color w:val="000000" w:themeColor="text1"/>
          <w:szCs w:val="20"/>
          <w:lang w:val="de"/>
        </w:rPr>
        <w:t>Communication Manager</w:t>
      </w:r>
    </w:p>
    <w:p w14:paraId="6C1E8C1A" w14:textId="77777777" w:rsidR="007B7BFA" w:rsidRDefault="007B7BFA" w:rsidP="007B7BFA">
      <w:pPr>
        <w:spacing w:line="276" w:lineRule="auto"/>
        <w:jc w:val="both"/>
        <w:rPr>
          <w:rStyle w:val="Hipercze"/>
          <w:rFonts w:ascii="Calibri" w:eastAsia="Calibri" w:hAnsi="Calibri" w:cs="Calibri"/>
          <w:szCs w:val="20"/>
          <w:lang w:val="de"/>
        </w:rPr>
      </w:pPr>
      <w:r>
        <w:rPr>
          <w:rFonts w:ascii="Calibri" w:eastAsia="Calibri" w:hAnsi="Calibri" w:cs="Calibri"/>
          <w:color w:val="000000" w:themeColor="text1"/>
          <w:szCs w:val="20"/>
          <w:lang w:val="de"/>
        </w:rPr>
        <w:t>magdalena@warsawcreatives.com</w:t>
      </w:r>
    </w:p>
    <w:p w14:paraId="6AF1A5FF" w14:textId="3365CC5C" w:rsidR="007B7BFA" w:rsidRPr="00BC3413" w:rsidRDefault="007B7BFA" w:rsidP="007B7BFA">
      <w:pPr>
        <w:spacing w:line="276" w:lineRule="auto"/>
        <w:jc w:val="both"/>
        <w:rPr>
          <w:rFonts w:ascii="Calibri" w:eastAsia="Calibri" w:hAnsi="Calibri" w:cs="Calibri"/>
          <w:color w:val="000000" w:themeColor="text1"/>
          <w:szCs w:val="20"/>
        </w:rPr>
      </w:pPr>
      <w:r w:rsidRPr="15C6300F">
        <w:rPr>
          <w:rFonts w:ascii="Calibri" w:eastAsia="Calibri" w:hAnsi="Calibri" w:cs="Calibri"/>
          <w:color w:val="000000" w:themeColor="text1"/>
          <w:szCs w:val="20"/>
          <w:lang w:val="de"/>
        </w:rPr>
        <w:t xml:space="preserve">tel. </w:t>
      </w:r>
      <w:r w:rsidRPr="00BC3413">
        <w:rPr>
          <w:rFonts w:ascii="Calibri" w:eastAsia="Calibri" w:hAnsi="Calibri" w:cs="Calibri"/>
          <w:color w:val="000000" w:themeColor="text1"/>
          <w:szCs w:val="20"/>
        </w:rPr>
        <w:t>+48 604 788 619</w:t>
      </w:r>
    </w:p>
    <w:p w14:paraId="4E4A5731" w14:textId="6E3F8E53" w:rsidR="00CF56BF" w:rsidRDefault="00CF56BF" w:rsidP="00CF56BF">
      <w:pPr>
        <w:spacing w:line="276" w:lineRule="auto"/>
        <w:jc w:val="both"/>
        <w:rPr>
          <w:rFonts w:ascii="Calibri" w:eastAsia="Calibri" w:hAnsi="Calibri" w:cs="Calibri"/>
          <w:color w:val="000000" w:themeColor="text1"/>
          <w:szCs w:val="20"/>
        </w:rPr>
      </w:pPr>
    </w:p>
    <w:p w14:paraId="2DB3AC2D" w14:textId="2C055660" w:rsidR="001918FB" w:rsidRDefault="001918FB" w:rsidP="00E16CD5">
      <w:pPr>
        <w:spacing w:line="276" w:lineRule="auto"/>
        <w:rPr>
          <w:rFonts w:asciiTheme="minorHAnsi" w:hAnsiTheme="minorHAnsi" w:cstheme="minorHAnsi"/>
          <w:bCs/>
          <w:szCs w:val="20"/>
          <w:lang w:eastAsia="pl-PL"/>
        </w:rPr>
      </w:pPr>
    </w:p>
    <w:p w14:paraId="63CF6D26" w14:textId="23023646" w:rsidR="00D326E6" w:rsidRPr="00D326E6" w:rsidRDefault="00D326E6" w:rsidP="00D326E6">
      <w:pPr>
        <w:spacing w:line="276" w:lineRule="auto"/>
        <w:jc w:val="both"/>
        <w:rPr>
          <w:rFonts w:ascii="Calibri" w:eastAsia="Calibri" w:hAnsi="Calibri" w:cs="Calibri"/>
          <w:color w:val="000000" w:themeColor="text1"/>
          <w:szCs w:val="20"/>
          <w:lang w:val="de"/>
        </w:rPr>
      </w:pPr>
    </w:p>
    <w:sectPr w:rsidR="00D326E6" w:rsidRPr="00D326E6" w:rsidSect="00F07332">
      <w:headerReference w:type="even" r:id="rId12"/>
      <w:headerReference w:type="default" r:id="rId13"/>
      <w:headerReference w:type="first" r:id="rId14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2E4ED" w14:textId="77777777" w:rsidR="00372972" w:rsidRDefault="00372972" w:rsidP="000A1C26">
      <w:r>
        <w:separator/>
      </w:r>
    </w:p>
  </w:endnote>
  <w:endnote w:type="continuationSeparator" w:id="0">
    <w:p w14:paraId="26F6A756" w14:textId="77777777" w:rsidR="00372972" w:rsidRDefault="00372972" w:rsidP="000A1C26">
      <w:r>
        <w:continuationSeparator/>
      </w:r>
    </w:p>
  </w:endnote>
  <w:endnote w:type="continuationNotice" w:id="1">
    <w:p w14:paraId="0D7D558C" w14:textId="77777777" w:rsidR="00372972" w:rsidRDefault="00372972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F974B" w14:textId="77777777" w:rsidR="00372972" w:rsidRDefault="00372972" w:rsidP="000A1C26">
      <w:r>
        <w:separator/>
      </w:r>
    </w:p>
  </w:footnote>
  <w:footnote w:type="continuationSeparator" w:id="0">
    <w:p w14:paraId="4E1FB909" w14:textId="77777777" w:rsidR="00372972" w:rsidRDefault="00372972" w:rsidP="000A1C26">
      <w:r>
        <w:continuationSeparator/>
      </w:r>
    </w:p>
  </w:footnote>
  <w:footnote w:type="continuationNotice" w:id="1">
    <w:p w14:paraId="528E1FC2" w14:textId="77777777" w:rsidR="00372972" w:rsidRDefault="00372972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0AAD1" w14:textId="77777777" w:rsidR="000A1C26" w:rsidRDefault="00372972">
    <w:pPr>
      <w:pStyle w:val="Nagwek"/>
    </w:pPr>
    <w:r>
      <w:rPr>
        <w:noProof/>
        <w:color w:val="2B579A"/>
        <w:shd w:val="clear" w:color="auto" w:fill="E6E6E6"/>
        <w:lang w:eastAsia="pl-PL"/>
      </w:rPr>
      <w:pict w14:anchorId="315653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724844" o:spid="_x0000_s1026" type="#_x0000_t75" alt="" style="position:absolute;margin-left:0;margin-top:0;width:595.7pt;height:841.9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znak-wodny-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3078D" w14:textId="77777777" w:rsidR="00AA662A" w:rsidRDefault="00A24189" w:rsidP="00A70945">
    <w:pPr>
      <w:pStyle w:val="Nagwek"/>
    </w:pPr>
    <w:r>
      <w:rPr>
        <w:noProof/>
        <w:color w:val="2B579A"/>
        <w:shd w:val="clear" w:color="auto" w:fill="E6E6E6"/>
        <w:lang w:eastAsia="pl-PL"/>
      </w:rPr>
      <w:drawing>
        <wp:anchor distT="0" distB="0" distL="114300" distR="114300" simplePos="0" relativeHeight="251658242" behindDoc="0" locked="0" layoutInCell="1" allowOverlap="1" wp14:anchorId="57C1B4FF" wp14:editId="3D4977B3">
          <wp:simplePos x="0" y="0"/>
          <wp:positionH relativeFrom="margin">
            <wp:posOffset>2081530</wp:posOffset>
          </wp:positionH>
          <wp:positionV relativeFrom="margin">
            <wp:posOffset>-1130300</wp:posOffset>
          </wp:positionV>
          <wp:extent cx="2240280" cy="607695"/>
          <wp:effectExtent l="0" t="0" r="7620" b="1905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p-logotype-horizontal-basic-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980" b="35878"/>
                  <a:stretch/>
                </pic:blipFill>
                <pic:spPr bwMode="auto">
                  <a:xfrm>
                    <a:off x="0" y="0"/>
                    <a:ext cx="2240280" cy="6076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6561CC" w14:textId="77777777" w:rsidR="00171D74" w:rsidRPr="00171D74" w:rsidRDefault="00171D74" w:rsidP="00171D7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46C5B" w14:textId="77777777" w:rsidR="000A1C26" w:rsidRDefault="00372972">
    <w:pPr>
      <w:pStyle w:val="Nagwek"/>
    </w:pPr>
    <w:r>
      <w:rPr>
        <w:noProof/>
        <w:color w:val="2B579A"/>
        <w:shd w:val="clear" w:color="auto" w:fill="E6E6E6"/>
        <w:lang w:eastAsia="pl-PL"/>
      </w:rPr>
      <w:pict w14:anchorId="4681D8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724843" o:spid="_x0000_s1025" type="#_x0000_t75" alt="" style="position:absolute;margin-left:0;margin-top:0;width:595.7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znak-wodny-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3666D"/>
    <w:multiLevelType w:val="hybridMultilevel"/>
    <w:tmpl w:val="47448E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F20625"/>
    <w:multiLevelType w:val="hybridMultilevel"/>
    <w:tmpl w:val="CD525B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5C2F5A"/>
    <w:multiLevelType w:val="hybridMultilevel"/>
    <w:tmpl w:val="93DE3C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614A4"/>
    <w:multiLevelType w:val="hybridMultilevel"/>
    <w:tmpl w:val="1B32A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728422">
    <w:abstractNumId w:val="0"/>
  </w:num>
  <w:num w:numId="2" w16cid:durableId="674109416">
    <w:abstractNumId w:val="1"/>
  </w:num>
  <w:num w:numId="3" w16cid:durableId="2031906456">
    <w:abstractNumId w:val="2"/>
  </w:num>
  <w:num w:numId="4" w16cid:durableId="15180775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sTQ2trQ0NzMzNDBU0lEKTi0uzszPAykwrAUAdzXztiwAAAA="/>
    <w:docVar w:name="APWAFVersion" w:val="5.0"/>
  </w:docVars>
  <w:rsids>
    <w:rsidRoot w:val="000A1C26"/>
    <w:rsid w:val="0000154A"/>
    <w:rsid w:val="00002B26"/>
    <w:rsid w:val="00002F25"/>
    <w:rsid w:val="00006C58"/>
    <w:rsid w:val="00010AAA"/>
    <w:rsid w:val="000115A1"/>
    <w:rsid w:val="00012D7E"/>
    <w:rsid w:val="00013A5E"/>
    <w:rsid w:val="00015624"/>
    <w:rsid w:val="000170E2"/>
    <w:rsid w:val="00017E78"/>
    <w:rsid w:val="00020243"/>
    <w:rsid w:val="00020F05"/>
    <w:rsid w:val="000215BE"/>
    <w:rsid w:val="000269E8"/>
    <w:rsid w:val="00033069"/>
    <w:rsid w:val="0003398B"/>
    <w:rsid w:val="0003583F"/>
    <w:rsid w:val="00036685"/>
    <w:rsid w:val="000407D6"/>
    <w:rsid w:val="000423A4"/>
    <w:rsid w:val="000431D5"/>
    <w:rsid w:val="00044554"/>
    <w:rsid w:val="00044822"/>
    <w:rsid w:val="00051799"/>
    <w:rsid w:val="00066D89"/>
    <w:rsid w:val="00074CF1"/>
    <w:rsid w:val="000758A8"/>
    <w:rsid w:val="00076511"/>
    <w:rsid w:val="00082AD3"/>
    <w:rsid w:val="000841D8"/>
    <w:rsid w:val="00087156"/>
    <w:rsid w:val="000900DA"/>
    <w:rsid w:val="00092DEB"/>
    <w:rsid w:val="00093AA5"/>
    <w:rsid w:val="000A1C26"/>
    <w:rsid w:val="000A54E9"/>
    <w:rsid w:val="000A5537"/>
    <w:rsid w:val="000B2841"/>
    <w:rsid w:val="000B5389"/>
    <w:rsid w:val="000C5F87"/>
    <w:rsid w:val="000C6B1A"/>
    <w:rsid w:val="000C6BBE"/>
    <w:rsid w:val="000C6DAA"/>
    <w:rsid w:val="000C79F2"/>
    <w:rsid w:val="000D2137"/>
    <w:rsid w:val="000D3E28"/>
    <w:rsid w:val="000D6FAE"/>
    <w:rsid w:val="000E14EE"/>
    <w:rsid w:val="000E72BF"/>
    <w:rsid w:val="000E74A7"/>
    <w:rsid w:val="000E7D5C"/>
    <w:rsid w:val="000F7D3B"/>
    <w:rsid w:val="0010465E"/>
    <w:rsid w:val="00106C0B"/>
    <w:rsid w:val="00110A0F"/>
    <w:rsid w:val="0011426E"/>
    <w:rsid w:val="001206D9"/>
    <w:rsid w:val="001234A8"/>
    <w:rsid w:val="0012494F"/>
    <w:rsid w:val="00126417"/>
    <w:rsid w:val="0013065E"/>
    <w:rsid w:val="00131765"/>
    <w:rsid w:val="001342D2"/>
    <w:rsid w:val="0013602F"/>
    <w:rsid w:val="00137A93"/>
    <w:rsid w:val="00141545"/>
    <w:rsid w:val="00145CB2"/>
    <w:rsid w:val="00146EF1"/>
    <w:rsid w:val="00147200"/>
    <w:rsid w:val="00150780"/>
    <w:rsid w:val="00151B4C"/>
    <w:rsid w:val="00154AAE"/>
    <w:rsid w:val="0016008F"/>
    <w:rsid w:val="0016027C"/>
    <w:rsid w:val="001607BA"/>
    <w:rsid w:val="00162222"/>
    <w:rsid w:val="0016491D"/>
    <w:rsid w:val="00167016"/>
    <w:rsid w:val="001672CF"/>
    <w:rsid w:val="00171D74"/>
    <w:rsid w:val="00173EE0"/>
    <w:rsid w:val="00176CB2"/>
    <w:rsid w:val="00180888"/>
    <w:rsid w:val="00180C33"/>
    <w:rsid w:val="0018567B"/>
    <w:rsid w:val="001873FD"/>
    <w:rsid w:val="001906FB"/>
    <w:rsid w:val="0019140A"/>
    <w:rsid w:val="001918FB"/>
    <w:rsid w:val="001A1B64"/>
    <w:rsid w:val="001A3BE4"/>
    <w:rsid w:val="001A74FE"/>
    <w:rsid w:val="001A7E00"/>
    <w:rsid w:val="001B7C80"/>
    <w:rsid w:val="001C2203"/>
    <w:rsid w:val="001C2878"/>
    <w:rsid w:val="001C7A9A"/>
    <w:rsid w:val="001D35AB"/>
    <w:rsid w:val="001E0D43"/>
    <w:rsid w:val="001E2576"/>
    <w:rsid w:val="001E3476"/>
    <w:rsid w:val="001F0FA8"/>
    <w:rsid w:val="001F40F4"/>
    <w:rsid w:val="001F4255"/>
    <w:rsid w:val="001F471D"/>
    <w:rsid w:val="00203AAF"/>
    <w:rsid w:val="002052B7"/>
    <w:rsid w:val="0021647A"/>
    <w:rsid w:val="00217937"/>
    <w:rsid w:val="00220DF5"/>
    <w:rsid w:val="002212DC"/>
    <w:rsid w:val="00222707"/>
    <w:rsid w:val="00222CE8"/>
    <w:rsid w:val="00224BA2"/>
    <w:rsid w:val="00226604"/>
    <w:rsid w:val="00227964"/>
    <w:rsid w:val="002306E3"/>
    <w:rsid w:val="00232213"/>
    <w:rsid w:val="002371D1"/>
    <w:rsid w:val="00243822"/>
    <w:rsid w:val="00243B9A"/>
    <w:rsid w:val="00245F7B"/>
    <w:rsid w:val="00256BBF"/>
    <w:rsid w:val="002635E9"/>
    <w:rsid w:val="002652CC"/>
    <w:rsid w:val="00267146"/>
    <w:rsid w:val="002702BF"/>
    <w:rsid w:val="00270A99"/>
    <w:rsid w:val="0027170E"/>
    <w:rsid w:val="00276238"/>
    <w:rsid w:val="002763E1"/>
    <w:rsid w:val="0028168B"/>
    <w:rsid w:val="00284E9C"/>
    <w:rsid w:val="00285294"/>
    <w:rsid w:val="0029234D"/>
    <w:rsid w:val="002947F2"/>
    <w:rsid w:val="00297FF3"/>
    <w:rsid w:val="002A208D"/>
    <w:rsid w:val="002B0A85"/>
    <w:rsid w:val="002B3910"/>
    <w:rsid w:val="002B46CD"/>
    <w:rsid w:val="002B76FC"/>
    <w:rsid w:val="002C08AD"/>
    <w:rsid w:val="002C1D12"/>
    <w:rsid w:val="002C23A6"/>
    <w:rsid w:val="002C500A"/>
    <w:rsid w:val="002C7CC6"/>
    <w:rsid w:val="002D04B1"/>
    <w:rsid w:val="002D5449"/>
    <w:rsid w:val="002D65CA"/>
    <w:rsid w:val="002D6F1E"/>
    <w:rsid w:val="002E267A"/>
    <w:rsid w:val="002E7602"/>
    <w:rsid w:val="002E7B5D"/>
    <w:rsid w:val="002F0BEC"/>
    <w:rsid w:val="002F5D6B"/>
    <w:rsid w:val="00302371"/>
    <w:rsid w:val="0030652C"/>
    <w:rsid w:val="00310383"/>
    <w:rsid w:val="0031075C"/>
    <w:rsid w:val="0031150D"/>
    <w:rsid w:val="003166F2"/>
    <w:rsid w:val="00320523"/>
    <w:rsid w:val="00324AFE"/>
    <w:rsid w:val="0032673A"/>
    <w:rsid w:val="00327770"/>
    <w:rsid w:val="003306BC"/>
    <w:rsid w:val="00331BBD"/>
    <w:rsid w:val="00331CD4"/>
    <w:rsid w:val="00336571"/>
    <w:rsid w:val="0034530C"/>
    <w:rsid w:val="00347371"/>
    <w:rsid w:val="00350416"/>
    <w:rsid w:val="00352567"/>
    <w:rsid w:val="00353639"/>
    <w:rsid w:val="00355865"/>
    <w:rsid w:val="00360693"/>
    <w:rsid w:val="00360743"/>
    <w:rsid w:val="00362674"/>
    <w:rsid w:val="00362812"/>
    <w:rsid w:val="00364A44"/>
    <w:rsid w:val="00366018"/>
    <w:rsid w:val="003709E6"/>
    <w:rsid w:val="00372972"/>
    <w:rsid w:val="00373E12"/>
    <w:rsid w:val="0037598D"/>
    <w:rsid w:val="0038055B"/>
    <w:rsid w:val="0038317F"/>
    <w:rsid w:val="00383E8D"/>
    <w:rsid w:val="00383F60"/>
    <w:rsid w:val="0038506F"/>
    <w:rsid w:val="00385CE5"/>
    <w:rsid w:val="00385D2B"/>
    <w:rsid w:val="00386C5B"/>
    <w:rsid w:val="00386E99"/>
    <w:rsid w:val="00387F23"/>
    <w:rsid w:val="003906C0"/>
    <w:rsid w:val="00391FD3"/>
    <w:rsid w:val="00395828"/>
    <w:rsid w:val="003A1F89"/>
    <w:rsid w:val="003A3F6F"/>
    <w:rsid w:val="003B286E"/>
    <w:rsid w:val="003B32B9"/>
    <w:rsid w:val="003B4D61"/>
    <w:rsid w:val="003C1A3A"/>
    <w:rsid w:val="003C269F"/>
    <w:rsid w:val="003E26AB"/>
    <w:rsid w:val="003E3D3D"/>
    <w:rsid w:val="003E3D94"/>
    <w:rsid w:val="003E4BB3"/>
    <w:rsid w:val="003E5A59"/>
    <w:rsid w:val="003E7D08"/>
    <w:rsid w:val="003F74E6"/>
    <w:rsid w:val="00400951"/>
    <w:rsid w:val="004045FD"/>
    <w:rsid w:val="004177A9"/>
    <w:rsid w:val="00422217"/>
    <w:rsid w:val="0042259D"/>
    <w:rsid w:val="00424747"/>
    <w:rsid w:val="00427181"/>
    <w:rsid w:val="0042758F"/>
    <w:rsid w:val="004278F6"/>
    <w:rsid w:val="0043078A"/>
    <w:rsid w:val="004331E3"/>
    <w:rsid w:val="004337FD"/>
    <w:rsid w:val="00435D67"/>
    <w:rsid w:val="004410C6"/>
    <w:rsid w:val="004411A0"/>
    <w:rsid w:val="004420E2"/>
    <w:rsid w:val="00443064"/>
    <w:rsid w:val="00445464"/>
    <w:rsid w:val="00446066"/>
    <w:rsid w:val="00446B44"/>
    <w:rsid w:val="0045004A"/>
    <w:rsid w:val="00453D81"/>
    <w:rsid w:val="00455D74"/>
    <w:rsid w:val="00457A64"/>
    <w:rsid w:val="004626EE"/>
    <w:rsid w:val="0047026D"/>
    <w:rsid w:val="004711E5"/>
    <w:rsid w:val="0047479C"/>
    <w:rsid w:val="004834A3"/>
    <w:rsid w:val="004844B5"/>
    <w:rsid w:val="00484A8F"/>
    <w:rsid w:val="0048544E"/>
    <w:rsid w:val="00486615"/>
    <w:rsid w:val="00486966"/>
    <w:rsid w:val="00491566"/>
    <w:rsid w:val="004918EB"/>
    <w:rsid w:val="004974C6"/>
    <w:rsid w:val="004A2B74"/>
    <w:rsid w:val="004A4B1C"/>
    <w:rsid w:val="004A5968"/>
    <w:rsid w:val="004A5ACD"/>
    <w:rsid w:val="004A6B32"/>
    <w:rsid w:val="004A787D"/>
    <w:rsid w:val="004B4988"/>
    <w:rsid w:val="004B56D1"/>
    <w:rsid w:val="004B5C1A"/>
    <w:rsid w:val="004B7DAF"/>
    <w:rsid w:val="004C2AD9"/>
    <w:rsid w:val="004C2D86"/>
    <w:rsid w:val="004C3B13"/>
    <w:rsid w:val="004C481D"/>
    <w:rsid w:val="004C7222"/>
    <w:rsid w:val="004D18D2"/>
    <w:rsid w:val="004D5CCD"/>
    <w:rsid w:val="004E2116"/>
    <w:rsid w:val="004E4728"/>
    <w:rsid w:val="004E5721"/>
    <w:rsid w:val="004F1497"/>
    <w:rsid w:val="004F229D"/>
    <w:rsid w:val="004F490B"/>
    <w:rsid w:val="004F58AC"/>
    <w:rsid w:val="0050011C"/>
    <w:rsid w:val="00501C30"/>
    <w:rsid w:val="00501CA5"/>
    <w:rsid w:val="0050364E"/>
    <w:rsid w:val="0050583E"/>
    <w:rsid w:val="00505F00"/>
    <w:rsid w:val="005067D3"/>
    <w:rsid w:val="005073EA"/>
    <w:rsid w:val="00520053"/>
    <w:rsid w:val="005207AD"/>
    <w:rsid w:val="005255CC"/>
    <w:rsid w:val="005338DB"/>
    <w:rsid w:val="00533924"/>
    <w:rsid w:val="00542BCC"/>
    <w:rsid w:val="00543BF8"/>
    <w:rsid w:val="00553983"/>
    <w:rsid w:val="00555027"/>
    <w:rsid w:val="0056112F"/>
    <w:rsid w:val="0056313A"/>
    <w:rsid w:val="00564ED5"/>
    <w:rsid w:val="00571A24"/>
    <w:rsid w:val="00574D67"/>
    <w:rsid w:val="005763AB"/>
    <w:rsid w:val="005857AE"/>
    <w:rsid w:val="0059507E"/>
    <w:rsid w:val="00596724"/>
    <w:rsid w:val="005A2BB5"/>
    <w:rsid w:val="005A6493"/>
    <w:rsid w:val="005B3816"/>
    <w:rsid w:val="005B7172"/>
    <w:rsid w:val="005C2165"/>
    <w:rsid w:val="005C2A42"/>
    <w:rsid w:val="005C3110"/>
    <w:rsid w:val="005C6174"/>
    <w:rsid w:val="005D022F"/>
    <w:rsid w:val="005D2C51"/>
    <w:rsid w:val="005D7937"/>
    <w:rsid w:val="005E02F9"/>
    <w:rsid w:val="005E04B9"/>
    <w:rsid w:val="005E0975"/>
    <w:rsid w:val="005E2710"/>
    <w:rsid w:val="005E5034"/>
    <w:rsid w:val="005E5958"/>
    <w:rsid w:val="005F4DC1"/>
    <w:rsid w:val="00602201"/>
    <w:rsid w:val="006026B8"/>
    <w:rsid w:val="0060359C"/>
    <w:rsid w:val="00611E05"/>
    <w:rsid w:val="0061394C"/>
    <w:rsid w:val="00620AB5"/>
    <w:rsid w:val="00625AB7"/>
    <w:rsid w:val="00635807"/>
    <w:rsid w:val="0064050C"/>
    <w:rsid w:val="00640559"/>
    <w:rsid w:val="00640B35"/>
    <w:rsid w:val="00644DA2"/>
    <w:rsid w:val="00645332"/>
    <w:rsid w:val="00646141"/>
    <w:rsid w:val="00651B31"/>
    <w:rsid w:val="006522DD"/>
    <w:rsid w:val="00653534"/>
    <w:rsid w:val="00660894"/>
    <w:rsid w:val="0066423C"/>
    <w:rsid w:val="0066497B"/>
    <w:rsid w:val="006674BC"/>
    <w:rsid w:val="006864C7"/>
    <w:rsid w:val="006912E7"/>
    <w:rsid w:val="006918D2"/>
    <w:rsid w:val="0069290C"/>
    <w:rsid w:val="0069751D"/>
    <w:rsid w:val="006A3F07"/>
    <w:rsid w:val="006A564A"/>
    <w:rsid w:val="006A5A7B"/>
    <w:rsid w:val="006A697B"/>
    <w:rsid w:val="006B1554"/>
    <w:rsid w:val="006B1568"/>
    <w:rsid w:val="006B183A"/>
    <w:rsid w:val="006B6D6C"/>
    <w:rsid w:val="006C0B5E"/>
    <w:rsid w:val="006C2EF6"/>
    <w:rsid w:val="006C3AB3"/>
    <w:rsid w:val="006C5745"/>
    <w:rsid w:val="006C7EFA"/>
    <w:rsid w:val="006D18BD"/>
    <w:rsid w:val="006D4661"/>
    <w:rsid w:val="006D4B55"/>
    <w:rsid w:val="006E59BD"/>
    <w:rsid w:val="006F5FD0"/>
    <w:rsid w:val="006F7832"/>
    <w:rsid w:val="007039FD"/>
    <w:rsid w:val="00706FFF"/>
    <w:rsid w:val="00710172"/>
    <w:rsid w:val="007129F9"/>
    <w:rsid w:val="0071534D"/>
    <w:rsid w:val="007156EB"/>
    <w:rsid w:val="00732F9A"/>
    <w:rsid w:val="00737B53"/>
    <w:rsid w:val="007470F7"/>
    <w:rsid w:val="00747EDF"/>
    <w:rsid w:val="00752390"/>
    <w:rsid w:val="007524BF"/>
    <w:rsid w:val="007532A7"/>
    <w:rsid w:val="007556AA"/>
    <w:rsid w:val="00756471"/>
    <w:rsid w:val="00760AF0"/>
    <w:rsid w:val="00764E08"/>
    <w:rsid w:val="00771B38"/>
    <w:rsid w:val="00771E8E"/>
    <w:rsid w:val="00775F15"/>
    <w:rsid w:val="0079102F"/>
    <w:rsid w:val="00792EB9"/>
    <w:rsid w:val="0079301D"/>
    <w:rsid w:val="00797092"/>
    <w:rsid w:val="007A0B1A"/>
    <w:rsid w:val="007A0B97"/>
    <w:rsid w:val="007A2469"/>
    <w:rsid w:val="007A331B"/>
    <w:rsid w:val="007A6845"/>
    <w:rsid w:val="007B07EE"/>
    <w:rsid w:val="007B1CEA"/>
    <w:rsid w:val="007B2E51"/>
    <w:rsid w:val="007B4E1F"/>
    <w:rsid w:val="007B5E6A"/>
    <w:rsid w:val="007B60E2"/>
    <w:rsid w:val="007B6336"/>
    <w:rsid w:val="007B7BFA"/>
    <w:rsid w:val="007B7C3B"/>
    <w:rsid w:val="007C0189"/>
    <w:rsid w:val="007C3C10"/>
    <w:rsid w:val="007C3F7D"/>
    <w:rsid w:val="007C47B2"/>
    <w:rsid w:val="007D1876"/>
    <w:rsid w:val="007D18CD"/>
    <w:rsid w:val="007D42F6"/>
    <w:rsid w:val="007D4942"/>
    <w:rsid w:val="007E11BA"/>
    <w:rsid w:val="007E4C49"/>
    <w:rsid w:val="007E7FD6"/>
    <w:rsid w:val="007F0CA1"/>
    <w:rsid w:val="007F3EB8"/>
    <w:rsid w:val="0080311B"/>
    <w:rsid w:val="00803AB2"/>
    <w:rsid w:val="008049FD"/>
    <w:rsid w:val="0080510A"/>
    <w:rsid w:val="008103D2"/>
    <w:rsid w:val="008109D6"/>
    <w:rsid w:val="00811C6A"/>
    <w:rsid w:val="00812785"/>
    <w:rsid w:val="008157E5"/>
    <w:rsid w:val="00815AED"/>
    <w:rsid w:val="008173F0"/>
    <w:rsid w:val="00817DD7"/>
    <w:rsid w:val="00824403"/>
    <w:rsid w:val="00833436"/>
    <w:rsid w:val="00833D2C"/>
    <w:rsid w:val="00835830"/>
    <w:rsid w:val="008404BB"/>
    <w:rsid w:val="0084106E"/>
    <w:rsid w:val="008417F7"/>
    <w:rsid w:val="00845331"/>
    <w:rsid w:val="0084654F"/>
    <w:rsid w:val="008554FA"/>
    <w:rsid w:val="00856F1A"/>
    <w:rsid w:val="00862E2B"/>
    <w:rsid w:val="008643A3"/>
    <w:rsid w:val="00864459"/>
    <w:rsid w:val="00865746"/>
    <w:rsid w:val="00865D9E"/>
    <w:rsid w:val="00866F73"/>
    <w:rsid w:val="00867C2B"/>
    <w:rsid w:val="00871249"/>
    <w:rsid w:val="00872C15"/>
    <w:rsid w:val="00873966"/>
    <w:rsid w:val="00874A3D"/>
    <w:rsid w:val="00874CEA"/>
    <w:rsid w:val="00876A64"/>
    <w:rsid w:val="00881E54"/>
    <w:rsid w:val="008914C9"/>
    <w:rsid w:val="0089176B"/>
    <w:rsid w:val="008A7706"/>
    <w:rsid w:val="008C195F"/>
    <w:rsid w:val="008C1D8A"/>
    <w:rsid w:val="008C22D5"/>
    <w:rsid w:val="008C2CFD"/>
    <w:rsid w:val="008C35E8"/>
    <w:rsid w:val="008C3BCC"/>
    <w:rsid w:val="008D43E0"/>
    <w:rsid w:val="008D5E90"/>
    <w:rsid w:val="008D74A0"/>
    <w:rsid w:val="008E1C06"/>
    <w:rsid w:val="008E2A1C"/>
    <w:rsid w:val="008E562A"/>
    <w:rsid w:val="008F2CEA"/>
    <w:rsid w:val="008F3370"/>
    <w:rsid w:val="008F7ED5"/>
    <w:rsid w:val="0091153B"/>
    <w:rsid w:val="00913229"/>
    <w:rsid w:val="009138D8"/>
    <w:rsid w:val="0092265C"/>
    <w:rsid w:val="00923B4C"/>
    <w:rsid w:val="009271A1"/>
    <w:rsid w:val="00931DA8"/>
    <w:rsid w:val="00935412"/>
    <w:rsid w:val="009432AF"/>
    <w:rsid w:val="00946B7B"/>
    <w:rsid w:val="009479F8"/>
    <w:rsid w:val="00951F47"/>
    <w:rsid w:val="00956AB8"/>
    <w:rsid w:val="009712F5"/>
    <w:rsid w:val="00971703"/>
    <w:rsid w:val="00975891"/>
    <w:rsid w:val="009840A4"/>
    <w:rsid w:val="00985A7A"/>
    <w:rsid w:val="00985BD7"/>
    <w:rsid w:val="00987B60"/>
    <w:rsid w:val="00990B26"/>
    <w:rsid w:val="009920EA"/>
    <w:rsid w:val="00995543"/>
    <w:rsid w:val="00996DFF"/>
    <w:rsid w:val="009A08BE"/>
    <w:rsid w:val="009A4537"/>
    <w:rsid w:val="009A63DE"/>
    <w:rsid w:val="009A749B"/>
    <w:rsid w:val="009B15F3"/>
    <w:rsid w:val="009B1638"/>
    <w:rsid w:val="009B2E66"/>
    <w:rsid w:val="009C112D"/>
    <w:rsid w:val="009C23E3"/>
    <w:rsid w:val="009C6A2D"/>
    <w:rsid w:val="009D29E7"/>
    <w:rsid w:val="009D3642"/>
    <w:rsid w:val="009D3F57"/>
    <w:rsid w:val="009D5267"/>
    <w:rsid w:val="009D55DE"/>
    <w:rsid w:val="009D6C95"/>
    <w:rsid w:val="009D747F"/>
    <w:rsid w:val="009E2760"/>
    <w:rsid w:val="009E7A05"/>
    <w:rsid w:val="009F477C"/>
    <w:rsid w:val="009F5558"/>
    <w:rsid w:val="00A00E17"/>
    <w:rsid w:val="00A06E74"/>
    <w:rsid w:val="00A06E82"/>
    <w:rsid w:val="00A11857"/>
    <w:rsid w:val="00A13E7A"/>
    <w:rsid w:val="00A203B3"/>
    <w:rsid w:val="00A24189"/>
    <w:rsid w:val="00A246FC"/>
    <w:rsid w:val="00A24E8E"/>
    <w:rsid w:val="00A30254"/>
    <w:rsid w:val="00A315BE"/>
    <w:rsid w:val="00A316CC"/>
    <w:rsid w:val="00A32CBA"/>
    <w:rsid w:val="00A3615D"/>
    <w:rsid w:val="00A416AB"/>
    <w:rsid w:val="00A4179A"/>
    <w:rsid w:val="00A45C05"/>
    <w:rsid w:val="00A50C21"/>
    <w:rsid w:val="00A52DB3"/>
    <w:rsid w:val="00A550EF"/>
    <w:rsid w:val="00A600C0"/>
    <w:rsid w:val="00A66286"/>
    <w:rsid w:val="00A70945"/>
    <w:rsid w:val="00A722CD"/>
    <w:rsid w:val="00A7347E"/>
    <w:rsid w:val="00A7565B"/>
    <w:rsid w:val="00A81F2A"/>
    <w:rsid w:val="00A83430"/>
    <w:rsid w:val="00A85DA7"/>
    <w:rsid w:val="00A87238"/>
    <w:rsid w:val="00A87DB8"/>
    <w:rsid w:val="00A904E8"/>
    <w:rsid w:val="00A90E4A"/>
    <w:rsid w:val="00A96211"/>
    <w:rsid w:val="00AA0AB0"/>
    <w:rsid w:val="00AA32D6"/>
    <w:rsid w:val="00AA662A"/>
    <w:rsid w:val="00AB0476"/>
    <w:rsid w:val="00AB0955"/>
    <w:rsid w:val="00AD50D2"/>
    <w:rsid w:val="00AD634D"/>
    <w:rsid w:val="00AD72ED"/>
    <w:rsid w:val="00AE13AD"/>
    <w:rsid w:val="00AE1A4B"/>
    <w:rsid w:val="00AE2521"/>
    <w:rsid w:val="00AE2635"/>
    <w:rsid w:val="00AE3EFD"/>
    <w:rsid w:val="00AE5668"/>
    <w:rsid w:val="00AE752F"/>
    <w:rsid w:val="00AF086D"/>
    <w:rsid w:val="00AF629D"/>
    <w:rsid w:val="00B00269"/>
    <w:rsid w:val="00B046A8"/>
    <w:rsid w:val="00B04A41"/>
    <w:rsid w:val="00B053C8"/>
    <w:rsid w:val="00B06A69"/>
    <w:rsid w:val="00B07F5D"/>
    <w:rsid w:val="00B172C7"/>
    <w:rsid w:val="00B17FCB"/>
    <w:rsid w:val="00B2284B"/>
    <w:rsid w:val="00B24E41"/>
    <w:rsid w:val="00B257F2"/>
    <w:rsid w:val="00B30C46"/>
    <w:rsid w:val="00B32A6E"/>
    <w:rsid w:val="00B332AE"/>
    <w:rsid w:val="00B36D03"/>
    <w:rsid w:val="00B36E0E"/>
    <w:rsid w:val="00B56181"/>
    <w:rsid w:val="00B6052D"/>
    <w:rsid w:val="00B61123"/>
    <w:rsid w:val="00B62711"/>
    <w:rsid w:val="00B64478"/>
    <w:rsid w:val="00B66E1B"/>
    <w:rsid w:val="00B70B1F"/>
    <w:rsid w:val="00B73541"/>
    <w:rsid w:val="00B84662"/>
    <w:rsid w:val="00B863F5"/>
    <w:rsid w:val="00B94A26"/>
    <w:rsid w:val="00B95732"/>
    <w:rsid w:val="00BA19AF"/>
    <w:rsid w:val="00BA5D1F"/>
    <w:rsid w:val="00BB1EF0"/>
    <w:rsid w:val="00BB2936"/>
    <w:rsid w:val="00BB458F"/>
    <w:rsid w:val="00BC23BC"/>
    <w:rsid w:val="00BC33B1"/>
    <w:rsid w:val="00BC3413"/>
    <w:rsid w:val="00BC49F4"/>
    <w:rsid w:val="00BD10FE"/>
    <w:rsid w:val="00BD3976"/>
    <w:rsid w:val="00BE4CC6"/>
    <w:rsid w:val="00BE556F"/>
    <w:rsid w:val="00BF0022"/>
    <w:rsid w:val="00BF0C79"/>
    <w:rsid w:val="00BF1182"/>
    <w:rsid w:val="00BF2621"/>
    <w:rsid w:val="00BF62DC"/>
    <w:rsid w:val="00BF7A3E"/>
    <w:rsid w:val="00C06016"/>
    <w:rsid w:val="00C10ADC"/>
    <w:rsid w:val="00C15FC6"/>
    <w:rsid w:val="00C205FC"/>
    <w:rsid w:val="00C22E20"/>
    <w:rsid w:val="00C22E2B"/>
    <w:rsid w:val="00C260C9"/>
    <w:rsid w:val="00C26A53"/>
    <w:rsid w:val="00C3724F"/>
    <w:rsid w:val="00C41304"/>
    <w:rsid w:val="00C45C4D"/>
    <w:rsid w:val="00C460AF"/>
    <w:rsid w:val="00C46335"/>
    <w:rsid w:val="00C47B24"/>
    <w:rsid w:val="00C5346D"/>
    <w:rsid w:val="00C57DAA"/>
    <w:rsid w:val="00C63518"/>
    <w:rsid w:val="00C6685D"/>
    <w:rsid w:val="00C72A1D"/>
    <w:rsid w:val="00C72AFB"/>
    <w:rsid w:val="00C83ADB"/>
    <w:rsid w:val="00C840F6"/>
    <w:rsid w:val="00C863CD"/>
    <w:rsid w:val="00C86C35"/>
    <w:rsid w:val="00C86DF9"/>
    <w:rsid w:val="00C86E2B"/>
    <w:rsid w:val="00C87A14"/>
    <w:rsid w:val="00C95C5E"/>
    <w:rsid w:val="00CA1C10"/>
    <w:rsid w:val="00CA65C5"/>
    <w:rsid w:val="00CB0729"/>
    <w:rsid w:val="00CB3CB3"/>
    <w:rsid w:val="00CB47FF"/>
    <w:rsid w:val="00CB6A65"/>
    <w:rsid w:val="00CC1B3B"/>
    <w:rsid w:val="00CC212B"/>
    <w:rsid w:val="00CC6790"/>
    <w:rsid w:val="00CC7EC9"/>
    <w:rsid w:val="00CD172E"/>
    <w:rsid w:val="00CD1B3A"/>
    <w:rsid w:val="00CD3E4C"/>
    <w:rsid w:val="00CD4601"/>
    <w:rsid w:val="00CD48CB"/>
    <w:rsid w:val="00CD4F3D"/>
    <w:rsid w:val="00CD5313"/>
    <w:rsid w:val="00CD6758"/>
    <w:rsid w:val="00CE4198"/>
    <w:rsid w:val="00CE4C63"/>
    <w:rsid w:val="00CF1121"/>
    <w:rsid w:val="00CF4CCF"/>
    <w:rsid w:val="00CF56BF"/>
    <w:rsid w:val="00D06C32"/>
    <w:rsid w:val="00D1175D"/>
    <w:rsid w:val="00D1445F"/>
    <w:rsid w:val="00D2157C"/>
    <w:rsid w:val="00D21BAE"/>
    <w:rsid w:val="00D24220"/>
    <w:rsid w:val="00D25038"/>
    <w:rsid w:val="00D272F9"/>
    <w:rsid w:val="00D30070"/>
    <w:rsid w:val="00D326E6"/>
    <w:rsid w:val="00D33EFA"/>
    <w:rsid w:val="00D3403F"/>
    <w:rsid w:val="00D35B72"/>
    <w:rsid w:val="00D36A0F"/>
    <w:rsid w:val="00D3720A"/>
    <w:rsid w:val="00D42750"/>
    <w:rsid w:val="00D43C47"/>
    <w:rsid w:val="00D44AA5"/>
    <w:rsid w:val="00D50CCD"/>
    <w:rsid w:val="00D516C8"/>
    <w:rsid w:val="00D565CF"/>
    <w:rsid w:val="00D60349"/>
    <w:rsid w:val="00D61078"/>
    <w:rsid w:val="00D6135E"/>
    <w:rsid w:val="00D63794"/>
    <w:rsid w:val="00D638CA"/>
    <w:rsid w:val="00D7447E"/>
    <w:rsid w:val="00D7614B"/>
    <w:rsid w:val="00D80671"/>
    <w:rsid w:val="00D8459E"/>
    <w:rsid w:val="00D875EB"/>
    <w:rsid w:val="00D87A0A"/>
    <w:rsid w:val="00D926BB"/>
    <w:rsid w:val="00D92CCA"/>
    <w:rsid w:val="00D964D8"/>
    <w:rsid w:val="00D97164"/>
    <w:rsid w:val="00D97A76"/>
    <w:rsid w:val="00DB17B3"/>
    <w:rsid w:val="00DB24F1"/>
    <w:rsid w:val="00DB6616"/>
    <w:rsid w:val="00DC6351"/>
    <w:rsid w:val="00DD0425"/>
    <w:rsid w:val="00DD0D00"/>
    <w:rsid w:val="00DD6E4E"/>
    <w:rsid w:val="00DF0DE9"/>
    <w:rsid w:val="00DF0F35"/>
    <w:rsid w:val="00E003F4"/>
    <w:rsid w:val="00E0190E"/>
    <w:rsid w:val="00E05EF5"/>
    <w:rsid w:val="00E11580"/>
    <w:rsid w:val="00E12C8D"/>
    <w:rsid w:val="00E1389F"/>
    <w:rsid w:val="00E152A1"/>
    <w:rsid w:val="00E16CD5"/>
    <w:rsid w:val="00E256AC"/>
    <w:rsid w:val="00E27639"/>
    <w:rsid w:val="00E3334A"/>
    <w:rsid w:val="00E3361A"/>
    <w:rsid w:val="00E33B6E"/>
    <w:rsid w:val="00E351B8"/>
    <w:rsid w:val="00E36B3B"/>
    <w:rsid w:val="00E407FA"/>
    <w:rsid w:val="00E414E2"/>
    <w:rsid w:val="00E41825"/>
    <w:rsid w:val="00E45C91"/>
    <w:rsid w:val="00E50327"/>
    <w:rsid w:val="00E575CF"/>
    <w:rsid w:val="00E57A87"/>
    <w:rsid w:val="00E57C81"/>
    <w:rsid w:val="00E60745"/>
    <w:rsid w:val="00E60CAF"/>
    <w:rsid w:val="00E676E4"/>
    <w:rsid w:val="00E67E87"/>
    <w:rsid w:val="00E72A9D"/>
    <w:rsid w:val="00E7477D"/>
    <w:rsid w:val="00E76764"/>
    <w:rsid w:val="00E83527"/>
    <w:rsid w:val="00E86289"/>
    <w:rsid w:val="00E86A89"/>
    <w:rsid w:val="00E90573"/>
    <w:rsid w:val="00EA0AA7"/>
    <w:rsid w:val="00EA72A6"/>
    <w:rsid w:val="00EA7967"/>
    <w:rsid w:val="00EC34C9"/>
    <w:rsid w:val="00EC43FF"/>
    <w:rsid w:val="00EC7A1A"/>
    <w:rsid w:val="00ED4354"/>
    <w:rsid w:val="00EE0E4D"/>
    <w:rsid w:val="00EE3E0A"/>
    <w:rsid w:val="00EF0C69"/>
    <w:rsid w:val="00EF14B5"/>
    <w:rsid w:val="00EF1F7A"/>
    <w:rsid w:val="00EF4FCA"/>
    <w:rsid w:val="00EF6440"/>
    <w:rsid w:val="00F00D09"/>
    <w:rsid w:val="00F01D14"/>
    <w:rsid w:val="00F03A00"/>
    <w:rsid w:val="00F0697C"/>
    <w:rsid w:val="00F07332"/>
    <w:rsid w:val="00F15771"/>
    <w:rsid w:val="00F16A2E"/>
    <w:rsid w:val="00F20E3E"/>
    <w:rsid w:val="00F2521F"/>
    <w:rsid w:val="00F31D35"/>
    <w:rsid w:val="00F34F0A"/>
    <w:rsid w:val="00F3633C"/>
    <w:rsid w:val="00F4049A"/>
    <w:rsid w:val="00F4074D"/>
    <w:rsid w:val="00F4193C"/>
    <w:rsid w:val="00F444B3"/>
    <w:rsid w:val="00F56BA6"/>
    <w:rsid w:val="00F62439"/>
    <w:rsid w:val="00F63269"/>
    <w:rsid w:val="00F66D21"/>
    <w:rsid w:val="00F73C34"/>
    <w:rsid w:val="00F73E62"/>
    <w:rsid w:val="00F75C4E"/>
    <w:rsid w:val="00F84967"/>
    <w:rsid w:val="00FA0A0D"/>
    <w:rsid w:val="00FA164D"/>
    <w:rsid w:val="00FA43E7"/>
    <w:rsid w:val="00FA5F9D"/>
    <w:rsid w:val="00FA6ECF"/>
    <w:rsid w:val="00FB7C58"/>
    <w:rsid w:val="00FC036F"/>
    <w:rsid w:val="00FC51FE"/>
    <w:rsid w:val="00FC60C8"/>
    <w:rsid w:val="00FD0178"/>
    <w:rsid w:val="00FD07A4"/>
    <w:rsid w:val="00FD224C"/>
    <w:rsid w:val="00FD274F"/>
    <w:rsid w:val="00FD6BB3"/>
    <w:rsid w:val="00FD6FA4"/>
    <w:rsid w:val="00FE5185"/>
    <w:rsid w:val="00FF0AD7"/>
    <w:rsid w:val="00FF1376"/>
    <w:rsid w:val="00FF2240"/>
    <w:rsid w:val="00FF22A5"/>
    <w:rsid w:val="00FF322B"/>
    <w:rsid w:val="0148A749"/>
    <w:rsid w:val="01F8A96B"/>
    <w:rsid w:val="04E77688"/>
    <w:rsid w:val="18A8A72D"/>
    <w:rsid w:val="1BE047EF"/>
    <w:rsid w:val="1DE5A158"/>
    <w:rsid w:val="1F23E9D4"/>
    <w:rsid w:val="1FF641ED"/>
    <w:rsid w:val="207E7929"/>
    <w:rsid w:val="20EE3449"/>
    <w:rsid w:val="47DB747A"/>
    <w:rsid w:val="526F8651"/>
    <w:rsid w:val="5411EA14"/>
    <w:rsid w:val="569EF675"/>
    <w:rsid w:val="5A5E65AA"/>
    <w:rsid w:val="5B6B50FA"/>
    <w:rsid w:val="611C29FF"/>
    <w:rsid w:val="64653B4D"/>
    <w:rsid w:val="67846C03"/>
    <w:rsid w:val="712A95F8"/>
    <w:rsid w:val="75BF9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FB4AB4"/>
  <w15:docId w15:val="{CEE236B4-FC78-4369-BD78-6CBD2C691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Recipient"/>
    <w:qFormat/>
    <w:rsid w:val="00CD6758"/>
    <w:pPr>
      <w:spacing w:before="1440" w:after="0" w:line="240" w:lineRule="auto"/>
      <w:contextualSpacing/>
    </w:pPr>
    <w:rPr>
      <w:rFonts w:ascii="Segoe UI" w:hAnsi="Segoe UI"/>
      <w:sz w:val="20"/>
    </w:rPr>
  </w:style>
  <w:style w:type="paragraph" w:styleId="Nagwek1">
    <w:name w:val="heading 1"/>
    <w:aliases w:val="Signature"/>
    <w:basedOn w:val="Normalny"/>
    <w:next w:val="Normalny"/>
    <w:link w:val="Nagwek1Znak"/>
    <w:uiPriority w:val="9"/>
    <w:qFormat/>
    <w:rsid w:val="00CD6758"/>
    <w:pPr>
      <w:keepNext/>
      <w:keepLines/>
      <w:outlineLvl w:val="0"/>
    </w:pPr>
    <w:rPr>
      <w:rFonts w:eastAsiaTheme="majorEastAsia" w:cstheme="majorBidi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33B6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A1C2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A1C26"/>
  </w:style>
  <w:style w:type="paragraph" w:styleId="Stopka">
    <w:name w:val="footer"/>
    <w:basedOn w:val="Normalny"/>
    <w:link w:val="StopkaZnak"/>
    <w:uiPriority w:val="99"/>
    <w:unhideWhenUsed/>
    <w:rsid w:val="000A1C2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A1C26"/>
  </w:style>
  <w:style w:type="paragraph" w:styleId="Tekstdymka">
    <w:name w:val="Balloon Text"/>
    <w:basedOn w:val="Normalny"/>
    <w:link w:val="TekstdymkaZnak"/>
    <w:uiPriority w:val="99"/>
    <w:semiHidden/>
    <w:unhideWhenUsed/>
    <w:rsid w:val="000A1C26"/>
    <w:rPr>
      <w:rFonts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1C26"/>
    <w:rPr>
      <w:rFonts w:ascii="Segoe UI" w:hAnsi="Segoe UI" w:cs="Segoe UI"/>
      <w:sz w:val="18"/>
      <w:szCs w:val="18"/>
    </w:rPr>
  </w:style>
  <w:style w:type="paragraph" w:styleId="Bezodstpw">
    <w:name w:val="No Spacing"/>
    <w:aliases w:val="Text"/>
    <w:uiPriority w:val="1"/>
    <w:qFormat/>
    <w:rsid w:val="00CD6758"/>
    <w:pPr>
      <w:spacing w:before="1200" w:after="0" w:line="360" w:lineRule="auto"/>
      <w:contextualSpacing/>
    </w:pPr>
    <w:rPr>
      <w:rFonts w:ascii="Segoe UI" w:hAnsi="Segoe UI"/>
      <w:sz w:val="20"/>
    </w:rPr>
  </w:style>
  <w:style w:type="character" w:customStyle="1" w:styleId="Nagwek1Znak">
    <w:name w:val="Nagłówek 1 Znak"/>
    <w:aliases w:val="Signature Znak"/>
    <w:basedOn w:val="Domylnaczcionkaakapitu"/>
    <w:link w:val="Nagwek1"/>
    <w:uiPriority w:val="9"/>
    <w:rsid w:val="00CD6758"/>
    <w:rPr>
      <w:rFonts w:ascii="Segoe UI" w:eastAsiaTheme="majorEastAsia" w:hAnsi="Segoe UI" w:cstheme="majorBidi"/>
      <w:sz w:val="20"/>
      <w:szCs w:val="32"/>
    </w:rPr>
  </w:style>
  <w:style w:type="paragraph" w:styleId="Tytu">
    <w:name w:val="Title"/>
    <w:basedOn w:val="Normalny"/>
    <w:next w:val="Normalny"/>
    <w:link w:val="TytuZnak"/>
    <w:uiPriority w:val="10"/>
    <w:qFormat/>
    <w:rsid w:val="00771E8E"/>
    <w:pPr>
      <w:spacing w:before="0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71E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8466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84662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84662"/>
    <w:rPr>
      <w:rFonts w:ascii="Segoe UI" w:hAnsi="Segoe U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466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4662"/>
    <w:rPr>
      <w:rFonts w:ascii="Segoe UI" w:hAnsi="Segoe UI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651B3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51B31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033069"/>
    <w:pPr>
      <w:spacing w:before="0"/>
      <w:contextualSpacing w:val="0"/>
    </w:pPr>
    <w:rPr>
      <w:rFonts w:ascii="Calibri" w:hAnsi="Calibri" w:cs="Calibri"/>
      <w:sz w:val="22"/>
      <w:lang w:eastAsia="pl-PL"/>
    </w:rPr>
  </w:style>
  <w:style w:type="character" w:styleId="Pogrubienie">
    <w:name w:val="Strong"/>
    <w:basedOn w:val="Domylnaczcionkaakapitu"/>
    <w:uiPriority w:val="22"/>
    <w:qFormat/>
    <w:rsid w:val="00C22E2B"/>
    <w:rPr>
      <w:b/>
      <w:bCs/>
    </w:rPr>
  </w:style>
  <w:style w:type="character" w:styleId="Uwydatnienie">
    <w:name w:val="Emphasis"/>
    <w:basedOn w:val="Domylnaczcionkaakapitu"/>
    <w:uiPriority w:val="20"/>
    <w:qFormat/>
    <w:rsid w:val="00F75C4E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863F5"/>
    <w:pPr>
      <w:spacing w:before="0"/>
    </w:pPr>
    <w:rPr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863F5"/>
    <w:rPr>
      <w:rFonts w:ascii="Segoe UI" w:hAnsi="Segoe UI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863F5"/>
    <w:rPr>
      <w:vertAlign w:val="superscript"/>
    </w:rPr>
  </w:style>
  <w:style w:type="paragraph" w:styleId="Poprawka">
    <w:name w:val="Revision"/>
    <w:hidden/>
    <w:uiPriority w:val="99"/>
    <w:semiHidden/>
    <w:rsid w:val="00FA5F9D"/>
    <w:pPr>
      <w:spacing w:after="0" w:line="240" w:lineRule="auto"/>
    </w:pPr>
    <w:rPr>
      <w:rFonts w:ascii="Segoe UI" w:hAnsi="Segoe UI"/>
      <w:sz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9226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contextualSpacing w:val="0"/>
    </w:pPr>
    <w:rPr>
      <w:rFonts w:ascii="Courier New" w:eastAsia="Times New Roman" w:hAnsi="Courier New" w:cs="Courier New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2265C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D2157C"/>
    <w:pPr>
      <w:ind w:left="720"/>
    </w:pPr>
  </w:style>
  <w:style w:type="character" w:customStyle="1" w:styleId="normaltextrun">
    <w:name w:val="normaltextrun"/>
    <w:basedOn w:val="Domylnaczcionkaakapitu"/>
    <w:rsid w:val="00871249"/>
  </w:style>
  <w:style w:type="paragraph" w:styleId="NormalnyWeb">
    <w:name w:val="Normal (Web)"/>
    <w:basedOn w:val="Normalny"/>
    <w:uiPriority w:val="99"/>
    <w:unhideWhenUsed/>
    <w:rsid w:val="00C15FC6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74D67"/>
    <w:rPr>
      <w:color w:val="605E5C"/>
      <w:shd w:val="clear" w:color="auto" w:fill="E1DFDD"/>
    </w:rPr>
  </w:style>
  <w:style w:type="character" w:customStyle="1" w:styleId="Hyperlink0">
    <w:name w:val="Hyperlink.0"/>
    <w:rsid w:val="004974C6"/>
    <w:rPr>
      <w:outline w:val="0"/>
      <w:color w:val="0000FF"/>
      <w:u w:val="single" w:color="0000FF"/>
    </w:rPr>
  </w:style>
  <w:style w:type="character" w:customStyle="1" w:styleId="Brak">
    <w:name w:val="Brak"/>
    <w:rsid w:val="004974C6"/>
  </w:style>
  <w:style w:type="character" w:customStyle="1" w:styleId="Hyperlink1">
    <w:name w:val="Hyperlink.1"/>
    <w:rsid w:val="004974C6"/>
    <w:rPr>
      <w:rFonts w:ascii="Segoe UI" w:eastAsia="Segoe UI" w:hAnsi="Segoe UI" w:cs="Segoe UI"/>
      <w:outline w:val="0"/>
      <w:color w:val="0563C1"/>
      <w:sz w:val="20"/>
      <w:szCs w:val="20"/>
      <w:u w:val="single" w:color="0563C1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4B5C1A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character" w:customStyle="1" w:styleId="Nagwek2Znak">
    <w:name w:val="Nagłówek 2 Znak"/>
    <w:basedOn w:val="Domylnaczcionkaakapitu"/>
    <w:link w:val="Nagwek2"/>
    <w:uiPriority w:val="9"/>
    <w:rsid w:val="00E33B6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0708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8515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7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6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316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258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1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alfPrice.e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ABD129E0-ACEB-416C-85ED-6B3312FD6089}">
    <t:Anchor>
      <t:Comment id="866874904"/>
    </t:Anchor>
    <t:History>
      <t:Event id="{D1F4E1DB-D148-40C1-AD4F-391EC7F39CFB}" time="2022-05-26T06:24:59.837Z">
        <t:Attribution userId="S::izabela.kowalska@ccc.eu::138a4744-6186-4747-90d8-af895bdfe172" userProvider="AD" userName="Izabela Kowalska"/>
        <t:Anchor>
          <t:Comment id="866874904"/>
        </t:Anchor>
        <t:Create/>
      </t:Event>
      <t:Event id="{4334DA57-CDF3-4DAA-8425-55B2331A69E4}" time="2022-05-26T06:24:59.837Z">
        <t:Attribution userId="S::izabela.kowalska@ccc.eu::138a4744-6186-4747-90d8-af895bdfe172" userProvider="AD" userName="Izabela Kowalska"/>
        <t:Anchor>
          <t:Comment id="866874904"/>
        </t:Anchor>
        <t:Assign userId="S::daria.sulgostowska@ccc.eu::adcecedf-e80a-4a09-b288-c9ac9ad60210" userProvider="AD" userName="Daria Sulgostowska"/>
      </t:Event>
      <t:Event id="{7849A5DE-7F14-4304-9FD5-C649498CAAA2}" time="2022-05-26T06:24:59.837Z">
        <t:Attribution userId="S::izabela.kowalska@ccc.eu::138a4744-6186-4747-90d8-af895bdfe172" userProvider="AD" userName="Izabela Kowalska"/>
        <t:Anchor>
          <t:Comment id="866874904"/>
        </t:Anchor>
        <t:SetTitle title="Notka będzie wysyłana do mediów lokalnych, więc ewentualnie zrezygnowałabym z cytatu Adama @Daria Sulgostowska daj proszę znać, co sądzisz?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011db4-53a2-4d1b-82ae-320485071b7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32A36832A0A41A9315B265E6415BB" ma:contentTypeVersion="13" ma:contentTypeDescription="Create a new document." ma:contentTypeScope="" ma:versionID="3fd5d986f25b424bda81071819b31179">
  <xsd:schema xmlns:xsd="http://www.w3.org/2001/XMLSchema" xmlns:xs="http://www.w3.org/2001/XMLSchema" xmlns:p="http://schemas.microsoft.com/office/2006/metadata/properties" xmlns:ns2="8a011db4-53a2-4d1b-82ae-320485071b7a" targetNamespace="http://schemas.microsoft.com/office/2006/metadata/properties" ma:root="true" ma:fieldsID="faa06949391f4285ccc7b82356027d3b" ns2:_="">
    <xsd:import namespace="8a011db4-53a2-4d1b-82ae-320485071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11db4-53a2-4d1b-82ae-320485071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52cbc4-2314-4220-9d01-4e90849f7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102A50-5DBF-479D-822E-A23D970B7E6E}">
  <ds:schemaRefs>
    <ds:schemaRef ds:uri="http://schemas.microsoft.com/office/2006/metadata/properties"/>
    <ds:schemaRef ds:uri="http://schemas.microsoft.com/office/infopath/2007/PartnerControls"/>
    <ds:schemaRef ds:uri="8a011db4-53a2-4d1b-82ae-320485071b7a"/>
  </ds:schemaRefs>
</ds:datastoreItem>
</file>

<file path=customXml/itemProps2.xml><?xml version="1.0" encoding="utf-8"?>
<ds:datastoreItem xmlns:ds="http://schemas.openxmlformats.org/officeDocument/2006/customXml" ds:itemID="{068B36C9-8BA8-48DE-80E6-C6BB332EBB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1604AF-867E-4C93-B667-C9D52C1E0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11db4-53a2-4d1b-82ae-320485071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FF2B27-DA9C-451A-BA27-21CB7B241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9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G</dc:creator>
  <cp:keywords/>
  <cp:lastModifiedBy>Warsaw Creatives</cp:lastModifiedBy>
  <cp:revision>2</cp:revision>
  <cp:lastPrinted>2020-11-27T11:40:00Z</cp:lastPrinted>
  <dcterms:created xsi:type="dcterms:W3CDTF">2022-11-07T10:32:00Z</dcterms:created>
  <dcterms:modified xsi:type="dcterms:W3CDTF">2022-11-0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32A36832A0A41A9315B265E6415BB</vt:lpwstr>
  </property>
  <property fmtid="{D5CDD505-2E9C-101B-9397-08002B2CF9AE}" pid="3" name="Signature">
    <vt:lpwstr>qoeD9lu9nZy7Lu+r0mNCFdXoMBaJI3ELqyXJTD/v7umY2iiv+pH+r0LD9ljLxVfsaVEb8qGVkiJgCN+vT5bKWQ==</vt:lpwstr>
  </property>
  <property fmtid="{D5CDD505-2E9C-101B-9397-08002B2CF9AE}" pid="4" name="MediaServiceImageTags">
    <vt:lpwstr/>
  </property>
</Properties>
</file>